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3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3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38" Target="https://www.bgsu.edu/content/dam/BGSU/center-for-faculty-excellence/docs/TLGuides/TLGuide-Learning-Objectives.pdf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38" Target="https://www.bgsu.edu/content/dam/BGSU/center-for-faculty-excellence/docs/TLGuides/TLGuide-Learning-Objectives.pdf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3-04T13:12:42Z</dcterms:created>
  <dcterms:modified xsi:type="dcterms:W3CDTF">2022-03-04T13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rch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